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D14C0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DeltaAICc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      weight  Deviance</w:t>
      </w: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~1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 8 232.1214  0.0000000 4.468482e-01 215.0137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 9 232.8778  0.7564065 3.061318e-01 213.4825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 9 234.2962  2.1747765 1.506306e-01 214.900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10 235.1891  </w:t>
      </w:r>
      <w:r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3.0676477 9.638930e-02 213.470</w:t>
      </w: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1)Psi(~1)    2 274.3253 42.2038430 3.059934e-10  14.3151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)Psi(~1)    3 275.1556 43.0341955 2.020241e-10 268.9778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)Psi(~1)    3 276.3634 44.2420055 1.104411e-10 270.1856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)Psi(~1)    4 277.2700 45.1485752 7.018940e-11 268.971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013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121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324 0.2370637   0.3239876  1.25327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424040 3.4036133 -20.4134860 -7.071321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5432 0.0430690  -0.0028721  0.165958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2324 0.0126095   0.0015178  0.05094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26 0.0067008  -0.0287261 -0.002459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4744 0.2170951   0.5009680  1.35198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041 0.0022830  -0.0028705  0.00607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896 0.0355451  -0.1303581  0.008978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76 0.6875376 0.68753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440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76 0.0509283 0.5802958 0.7778666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4406 0.0394681 0.0610394 0.22059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482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77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576146 0.6915590   0.2021589  2.913070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0.0120534 0.0099921  -0.0316378  0.007531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394640 3.4188226 -20.5403560 -7.138571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38281 0.0443854  -0.0031673  0.170823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5105 0.0128240   0.0023754  0.052645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99 0.0066934  -0.0287189 -0.002480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9554 0.2166546   0.5023124  1.351598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13 0.0022835  -0.0028444  0.006106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2748 0.0359630  -0.1317624  0.009212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8076 0.7028076 0.70280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77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8076 0.0520978 0.5918997 0.79406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774 0.0394964 0.0609555 0.220636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mFlow          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8858 0.0522079 0.5815025 0.7839705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551 0.0394418 0.0609948 0.220445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) # 4th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8858 0.0522079 0.5815025 0.7839705              </w:t>
      </w: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551 0.0394418 0.0609948 0.2204458   </w:t>
      </w:r>
    </w:p>
    <w:p w:rsidR="005570F5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570F5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570F5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570F5" w:rsidRPr="006A2559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570F5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570F5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570F5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odel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npar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   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AICc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DeltaAICc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      weight  Deviance</w:t>
      </w:r>
    </w:p>
    <w:p w:rsidR="005570F5" w:rsidRPr="00387423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~1)Psi(~Area_km2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ctcbbl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elev_m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avgT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)    6 231.2474  0.0000000 6.075545e-01 218.61099</w:t>
      </w:r>
    </w:p>
    <w:p w:rsidR="005570F5" w:rsidRPr="00387423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</w:pP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~1)Psi(~Area_km2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ctcbbl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elev_m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avgT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med_len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BRT_100m)    8 232.1214  0.8740887 3.924455e-01 215.01375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~1)Psi(~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med_len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 xml:space="preserve"> + BRT_100m)    4 266.9726 35.7252538 1.061561e-08 258.67410      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 xml:space="preserve">                                              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~1)Psi(~1)    2 274.3253 43.0779317 2.687393e-10  14.31515</w:t>
      </w:r>
    </w:p>
    <w:p w:rsidR="00247E3B" w:rsidRDefault="00247E3B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lnd.results.psi$p.Dot.Psi.habitat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1)Psi(~Area_km2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lev_m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) 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6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218.611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231.2474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 0.7823878 0.2384095  3.151051e-01  1.2496705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5.4437790 3.3193149 -2.194964e+01 -8.9379221</w:t>
      </w:r>
    </w:p>
    <w:p w:rsidR="00247E3B" w:rsidRPr="0048506E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rea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_km2      </w:t>
      </w:r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0.0683042 0.0388057 -7.755000e-03  0.1443634</w:t>
      </w:r>
    </w:p>
    <w:p w:rsidR="00247E3B" w:rsidRPr="0048506E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</w:pPr>
      <w:proofErr w:type="spell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Psi</w:t>
      </w:r>
      <w:proofErr w:type="gram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:pctcbbl</w:t>
      </w:r>
      <w:proofErr w:type="spellEnd"/>
      <w:proofErr w:type="gram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 xml:space="preserve">       0.0225937 0.0112367  5.697491e-04  0.0446176</w:t>
      </w:r>
    </w:p>
    <w:p w:rsidR="00247E3B" w:rsidRPr="0048506E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</w:pPr>
      <w:proofErr w:type="spell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Psi</w:t>
      </w:r>
      <w:proofErr w:type="gram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:elev</w:t>
      </w:r>
      <w:proofErr w:type="gram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_m</w:t>
      </w:r>
      <w:proofErr w:type="spell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 xml:space="preserve">       -0.0141943 0.0064995 -2.693320e-02 -0.0014553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Psi</w:t>
      </w:r>
      <w:proofErr w:type="gram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 xml:space="preserve">          1.0182769 0.2143316  5.981871e-01  1.4383668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6861945 0.6861945 0.6861945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1259741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lnd.results.psi$p.Dot.Psi.habitat$results$real</w:t>
      </w:r>
      <w:proofErr w:type="spellEnd"/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6861945 0.0513371 0.5781309 0.7772428              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1259741 0.0395827 0.0665051 0.2257596 </w:t>
      </w:r>
    </w:p>
    <w:p w:rsidR="00247E3B" w:rsidRPr="005C01A2" w:rsidRDefault="00247E3B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247E3B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avgT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avdep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med_len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bookmarkStart w:id="0" w:name="_GoBack"/>
                  <w:bookmarkEnd w:id="0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model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 9.671871e-01 238.2789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    5 260.0342  6.900296 3.069943e-02 249.5830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    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4 265.3861 12.252246 2.113339e-03 257.087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p(~1)Psi(~1)    2 284.5240 31.390063 1.476539e-07  16.67921</w:t>
                  </w: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(delta AIC = 6.9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5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9.583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0.0342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estimate        se 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 0.1603681 0.2401971  -0.3104182  0.6311544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12.8754690 2.7519673 -18.2693250 -7.4816128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0.6363484 0.1574323   0.3277812  0.944915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5.2690352 2.7106926  -0.0439225 10.5819930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62654 0.0103134  -0.0139489  0.026479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Real Parameter p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0063 0.5400063 0.54000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299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$results$rea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0063 0.0596648 0.4230127 0.6527512             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1962996 0.0438787 0.1240408 0.2964084</w:t>
                  </w:r>
                </w:p>
                <w:p w:rsidR="004E249D" w:rsidRPr="006C62CF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odel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Delta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weight   Deviance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 9 143.9335  0.000000 6.720419e-01 124.538190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ctcbbl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10 146.2448  2.311281 2.115963e-01 124.526070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1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 8 148.3359  4.402373 7.437605e-02 131.228220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ctcbbl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 9 149.4796  5.546070 4.198388e-02 130.08426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3 170.2823 26.348799 1.275931e-06 164.10456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4 172.2666 28.333109 4.730859e-07 163.96814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1)    2 175.5223 31.588716 9.289530e-08   1.97220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3 176.5365 32.603009 5.594263e-08 170.358770</w:t>
      </w:r>
    </w:p>
    <w:p w:rsidR="00C043A2" w:rsidRDefault="00015246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  <w:r w:rsidRPr="00015246">
        <w:rPr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24.5382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43.933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1366427 0.8127890   1.5435761  4.7297092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7.3736621 3.0282673 -13.3090660 -1.438258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3831533 2.8490446  -6.9672807  4.200974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2150982 0.1589346  -0.5266101  0.0964137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Flow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-6.7035645 4.1191305 -14.7770600  1.369931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94516 0.0140849   0.0118453  0.067057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oulder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1.3140131 0.5945395   0.1487157  2.479310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98018 0.0040482   0.0018673  0.017736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463681 0.0204019   0.0063804  0.086355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1        2        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93825 0.793825 0.79382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339142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$p.flow.Psi.global$results$rea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7938250 0.0619249 0.6471543 0.8899001             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0339142 0.0230668 0.0087552 0.1224398             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lastRenderedPageBreak/>
        <w:t xml:space="preserve">&gt; </w:t>
      </w:r>
      <w:r>
        <w:rPr>
          <w:rStyle w:val="gd15mcfcktb"/>
          <w:rFonts w:ascii="Lucida Console" w:eastAsiaTheme="majorEastAsia" w:hAnsi="Lucida Console"/>
          <w:color w:val="CC7833"/>
        </w:rPr>
        <w:t xml:space="preserve">#only one model &lt;2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DeltaAICc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$p.full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2nd model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24.526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46.244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3033125 1.7298786  -0.0872498  6.6938747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       -0.0027664 0.0251357  -0.0520323  0.046499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7.2374559 3.2600048 -13.6270660 -0.847846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3781579 2.8488978  -6.9619977  4.205681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2153120 0.1589589  -0.5268715  0.0962476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Flow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-6.7157126 4.1181795 -14.7873450  1.3559194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94368 0.0140847   0.0118307  0.067042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oulder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1.3153372 0.5948391   0.1494526  2.481221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98020 0.0040466   0.0018707  0.0177334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463532 0.0203708   0.0064265  0.086279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8002559 0.8002559 0.800255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338767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$p.full.Psi.global$results$rea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8002559 0.0839876 0.5885703 0.9181694             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0338767 0.0230427 0.0087450 0.1223203 </w:t>
      </w:r>
    </w:p>
    <w:p w:rsid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B15731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si</w:t>
      </w:r>
      <w:proofErr w:type="spellEnd"/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odel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Delta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weight Deviance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(</w:t>
      </w:r>
      <w:proofErr w:type="gram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~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mFlow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)Psi(~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avgT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mFlow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HAiFLS_for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boulder + 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med_len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BRT_100m)    9 143.9335   0.00000 0.9963713400 124.5382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)    7 155.2992  11.36565 0.0033915720 140.4442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   5 160.6364  16.70291 0.0002351964 150.1853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3 170.2823  26.34880 0.0000018917 164.1046</w:t>
      </w:r>
    </w:p>
    <w:p w:rsidR="00B15731" w:rsidRDefault="00B15731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lastRenderedPageBreak/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si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9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24.5382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43.9335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1366427 0.8127892   1.5435759  4.7297095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7.3736621 3.0282677 -13.3090670 -1.4382572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3831524 2.8490485  -6.9672875  4.2009827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avgT</w:t>
      </w:r>
      <w:proofErr w:type="spellEnd"/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  -0.2150982 0.1589348  -0.5266104  0.0964140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mFlow</w:t>
      </w:r>
      <w:proofErr w:type="spellEnd"/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 -6.7035678 4.1191326 -14.7770680  1.3699322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HAiFLS</w:t>
      </w:r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_for</w:t>
      </w:r>
      <w:proofErr w:type="spell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0.0394516 0.0140849   0.0118452  0.0670579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boulder</w:t>
      </w:r>
      <w:proofErr w:type="spellEnd"/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1.3140128 0.5945395   0.1487153  2.4793104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med</w:t>
      </w:r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_len</w:t>
      </w:r>
      <w:proofErr w:type="spell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0.0098018 0.0040482   0.0018673  0.0177363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BRT</w:t>
      </w:r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_100m     0.0463681 0.0204019   0.0063804  0.0863558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1        2        3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93825 0.793825 0.793825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339142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si$p.flow.Psi.global$results$real</w:t>
      </w:r>
      <w:proofErr w:type="spellEnd"/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7938250 0.0619248 0.6471543 0.8899001              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 g1 a0 t1 0.0339142 0.0230668 0.0087552 0.1224398</w:t>
      </w:r>
    </w:p>
    <w:p w:rsidR="00066D58" w:rsidRPr="00015246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6738 -0.26138 -0.16368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422  7.18254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1.561031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997958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195  0.84525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68800   0.494991  -0.947  0.34359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882   0.022072   3.891 9.98e-05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060838   4.605503  -2.836  0.00457 **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635   0.00892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088  0.0367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*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60184   0.03887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548  0.12161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631455   0.306384  -8.589  &lt; 2e-16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133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834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35    0.81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2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7.7 on 8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.37079969 -18.599959872 20.10494943 -24.932464825 16.0952672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8094282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841879564  0.45429781  -1.582112118  0.7964303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7546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181258  0.1836923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4231349  0.1751163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13191973 -43.471900078 -1.94945204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7.402163857  0.30753202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7154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3314916  0.04717862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5964522  0.0553399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963046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6391434  0.19017092  -0.116836387  0.16215207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7.84949182  -9.868391857  1.06293769 -36.186105357 -0.3248737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236741306 14.11467835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438965462  0.5013654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2621445  0.12914180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2.087458463 -4.03421849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143765  0.03612535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013353  0.1363805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47.925543842 37.66032368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539038e-01 8.358731e-09 5.388706e+08 1.485827e-11 9.774302e+0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82003e-01 1.585193e-01 1.575067e+00 2.055405e-01 2.217611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89539e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17330e+00 1.201646e+00 1.014333e+00 1.191385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980978e-06 1.319585e-19 1.423525e-01 5.707509e-17 1.360064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892e+00 1.003320e+00 1.048309e+00 1.005982e+00 1.056900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61444e+00 9.172351e-01 1.209456e+00 8.897308e-01 1.176039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3.899501e-04 5.178598e-05 2.894865e+00 1.925636e-16 7.226186e-01</w:t>
      </w:r>
    </w:p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Pr="00741B42" w:rsidRDefault="00741B42" w:rsidP="00741B42"/>
    <w:sectPr w:rsidR="00741B42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NK4FAN2vmPItAAAA"/>
  </w:docVars>
  <w:rsids>
    <w:rsidRoot w:val="00CE1636"/>
    <w:rsid w:val="00015246"/>
    <w:rsid w:val="00030601"/>
    <w:rsid w:val="000555AB"/>
    <w:rsid w:val="00066D58"/>
    <w:rsid w:val="000C6CE9"/>
    <w:rsid w:val="00111E04"/>
    <w:rsid w:val="00112162"/>
    <w:rsid w:val="00161B62"/>
    <w:rsid w:val="001C68C3"/>
    <w:rsid w:val="001E5AD0"/>
    <w:rsid w:val="00247E3B"/>
    <w:rsid w:val="0025160F"/>
    <w:rsid w:val="00280FC1"/>
    <w:rsid w:val="002D2CB2"/>
    <w:rsid w:val="00355FCE"/>
    <w:rsid w:val="00387423"/>
    <w:rsid w:val="004627F6"/>
    <w:rsid w:val="004845E2"/>
    <w:rsid w:val="0048506E"/>
    <w:rsid w:val="004E249D"/>
    <w:rsid w:val="005247CB"/>
    <w:rsid w:val="0054536E"/>
    <w:rsid w:val="005570F5"/>
    <w:rsid w:val="00581C8B"/>
    <w:rsid w:val="005C01A2"/>
    <w:rsid w:val="00623B02"/>
    <w:rsid w:val="006351CB"/>
    <w:rsid w:val="00655728"/>
    <w:rsid w:val="00664C04"/>
    <w:rsid w:val="006A2559"/>
    <w:rsid w:val="006C62CF"/>
    <w:rsid w:val="006D0380"/>
    <w:rsid w:val="00725DC2"/>
    <w:rsid w:val="00741B42"/>
    <w:rsid w:val="00792B2C"/>
    <w:rsid w:val="00806AD8"/>
    <w:rsid w:val="008B4D5D"/>
    <w:rsid w:val="00916436"/>
    <w:rsid w:val="00925F18"/>
    <w:rsid w:val="009548AB"/>
    <w:rsid w:val="00966EAD"/>
    <w:rsid w:val="00A40266"/>
    <w:rsid w:val="00A53CB5"/>
    <w:rsid w:val="00AD1D03"/>
    <w:rsid w:val="00B15731"/>
    <w:rsid w:val="00B24FDC"/>
    <w:rsid w:val="00BB0F7B"/>
    <w:rsid w:val="00BE40D6"/>
    <w:rsid w:val="00C043A2"/>
    <w:rsid w:val="00C129F4"/>
    <w:rsid w:val="00C5798B"/>
    <w:rsid w:val="00CE1636"/>
    <w:rsid w:val="00D14C09"/>
    <w:rsid w:val="00E216E9"/>
    <w:rsid w:val="00E84553"/>
    <w:rsid w:val="00EC6DE1"/>
    <w:rsid w:val="00F05018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1C429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4</TotalTime>
  <Pages>17</Pages>
  <Words>4328</Words>
  <Characters>24674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8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55</cp:revision>
  <dcterms:created xsi:type="dcterms:W3CDTF">2020-04-24T17:54:00Z</dcterms:created>
  <dcterms:modified xsi:type="dcterms:W3CDTF">2020-05-23T01:41:00Z</dcterms:modified>
</cp:coreProperties>
</file>